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d58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5c92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656b7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